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C5F27" w14:textId="77777777" w:rsidR="00B11794" w:rsidRDefault="00B11794" w:rsidP="00B11794">
      <w:pPr>
        <w:pStyle w:val="xmsonormal"/>
      </w:pPr>
      <w:r>
        <w:rPr>
          <w:b/>
          <w:bCs/>
          <w:color w:val="4472C4"/>
        </w:rPr>
        <w:t> </w:t>
      </w:r>
    </w:p>
    <w:p w14:paraId="621B55AD" w14:textId="475851CA" w:rsidR="00B11794" w:rsidRDefault="00932FD8" w:rsidP="00B11794">
      <w:pPr>
        <w:pStyle w:val="xmsonormal"/>
        <w:rPr>
          <w:b/>
          <w:bCs/>
          <w:color w:val="000000"/>
          <w:sz w:val="28"/>
          <w:szCs w:val="28"/>
        </w:rPr>
      </w:pPr>
      <w:r w:rsidRPr="00932FD8">
        <w:rPr>
          <w:b/>
          <w:bCs/>
          <w:color w:val="000000"/>
          <w:sz w:val="28"/>
          <w:szCs w:val="28"/>
        </w:rPr>
        <w:t xml:space="preserve">Screening, Brief Intervention, Referral to Treatment (SBIRT) Training of Trainers </w:t>
      </w:r>
      <w:r>
        <w:rPr>
          <w:b/>
          <w:bCs/>
          <w:color w:val="000000"/>
          <w:sz w:val="28"/>
          <w:szCs w:val="28"/>
        </w:rPr>
        <w:t xml:space="preserve">Monday, </w:t>
      </w:r>
      <w:r w:rsidR="00B11794" w:rsidRPr="00932FD8">
        <w:rPr>
          <w:b/>
          <w:bCs/>
          <w:color w:val="000000"/>
          <w:sz w:val="28"/>
          <w:szCs w:val="28"/>
        </w:rPr>
        <w:t xml:space="preserve">June 7 and </w:t>
      </w:r>
      <w:r>
        <w:rPr>
          <w:b/>
          <w:bCs/>
          <w:color w:val="000000"/>
          <w:sz w:val="28"/>
          <w:szCs w:val="28"/>
        </w:rPr>
        <w:t xml:space="preserve">Tuesday, June </w:t>
      </w:r>
      <w:r w:rsidR="00B11794" w:rsidRPr="00932FD8">
        <w:rPr>
          <w:b/>
          <w:bCs/>
          <w:color w:val="000000"/>
          <w:sz w:val="28"/>
          <w:szCs w:val="28"/>
        </w:rPr>
        <w:t>8, 2021</w:t>
      </w:r>
      <w:r>
        <w:rPr>
          <w:b/>
          <w:bCs/>
          <w:color w:val="000000"/>
          <w:sz w:val="28"/>
          <w:szCs w:val="28"/>
        </w:rPr>
        <w:t xml:space="preserve"> – 9:00 – 12:30 each day</w:t>
      </w:r>
    </w:p>
    <w:p w14:paraId="4F8BF557" w14:textId="77777777" w:rsidR="00932FD8" w:rsidRPr="00932FD8" w:rsidRDefault="00932FD8" w:rsidP="00B11794">
      <w:pPr>
        <w:pStyle w:val="xmsonormal"/>
        <w:rPr>
          <w:sz w:val="28"/>
          <w:szCs w:val="28"/>
        </w:rPr>
      </w:pPr>
    </w:p>
    <w:p w14:paraId="4DB2A716" w14:textId="77777777" w:rsidR="00B11794" w:rsidRDefault="00B11794" w:rsidP="00B11794">
      <w:pPr>
        <w:pStyle w:val="xmsonormal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  <w:b/>
          <w:bCs/>
        </w:rPr>
        <w:t>UMKC faculty</w:t>
      </w:r>
    </w:p>
    <w:p w14:paraId="59C0DDA5" w14:textId="77777777" w:rsidR="00B11794" w:rsidRDefault="00B11794" w:rsidP="00B11794">
      <w:pPr>
        <w:pStyle w:val="xmsonormal"/>
        <w:ind w:left="1080" w:hanging="360"/>
      </w:pPr>
      <w:r>
        <w:t>Lorene Stephan</w:t>
      </w:r>
    </w:p>
    <w:p w14:paraId="5703D6EF" w14:textId="77777777" w:rsidR="00B11794" w:rsidRDefault="00B11794" w:rsidP="00B11794">
      <w:pPr>
        <w:pStyle w:val="xmsonormal"/>
        <w:ind w:left="1080" w:hanging="360"/>
      </w:pPr>
      <w:r>
        <w:t>Deb Pankau</w:t>
      </w:r>
    </w:p>
    <w:p w14:paraId="4959806A" w14:textId="77777777" w:rsidR="00B11794" w:rsidRDefault="00B11794" w:rsidP="00B11794">
      <w:pPr>
        <w:pStyle w:val="xmsonormal"/>
        <w:ind w:left="1080" w:hanging="360"/>
      </w:pPr>
      <w:r>
        <w:t xml:space="preserve">Eileen Amari-Vaught </w:t>
      </w:r>
    </w:p>
    <w:p w14:paraId="09A04A70" w14:textId="77777777" w:rsidR="00B11794" w:rsidRDefault="00B11794" w:rsidP="00B11794">
      <w:pPr>
        <w:pStyle w:val="xmsonormal"/>
        <w:ind w:left="1080" w:hanging="360"/>
      </w:pPr>
      <w:r>
        <w:t>Laura Weiss</w:t>
      </w:r>
    </w:p>
    <w:p w14:paraId="65545BB0" w14:textId="77777777" w:rsidR="00B11794" w:rsidRDefault="00B11794" w:rsidP="00B11794">
      <w:pPr>
        <w:pStyle w:val="xmsonormal"/>
        <w:ind w:left="1080" w:hanging="360"/>
      </w:pPr>
      <w:r>
        <w:t xml:space="preserve">Sherri Sellers </w:t>
      </w:r>
    </w:p>
    <w:p w14:paraId="704E6732" w14:textId="77777777" w:rsidR="00B11794" w:rsidRDefault="00B11794" w:rsidP="00B11794">
      <w:pPr>
        <w:pStyle w:val="xmsonormal"/>
        <w:ind w:left="1080" w:hanging="360"/>
      </w:pPr>
      <w:r>
        <w:t>Latoya Woods</w:t>
      </w:r>
    </w:p>
    <w:p w14:paraId="0AD9D776" w14:textId="77777777" w:rsidR="00B11794" w:rsidRDefault="00B11794" w:rsidP="00B11794">
      <w:pPr>
        <w:pStyle w:val="xmsonormal"/>
        <w:ind w:left="720"/>
      </w:pPr>
      <w:r>
        <w:t> </w:t>
      </w:r>
    </w:p>
    <w:p w14:paraId="622B8BBA" w14:textId="77777777" w:rsidR="00B11794" w:rsidRDefault="00B11794" w:rsidP="00B11794">
      <w:pPr>
        <w:pStyle w:val="xmsonormal"/>
        <w:numPr>
          <w:ilvl w:val="0"/>
          <w:numId w:val="5"/>
        </w:numPr>
        <w:rPr>
          <w:rFonts w:eastAsia="Times New Roman"/>
        </w:rPr>
      </w:pPr>
      <w:r>
        <w:rPr>
          <w:rFonts w:eastAsia="Times New Roman"/>
          <w:b/>
          <w:bCs/>
        </w:rPr>
        <w:t>Truman Medical Ctr. Behavioral Health</w:t>
      </w:r>
    </w:p>
    <w:p w14:paraId="3B9C51D0" w14:textId="77777777" w:rsidR="00B11794" w:rsidRDefault="00B11794" w:rsidP="00B11794">
      <w:pPr>
        <w:pStyle w:val="xmsonormal"/>
        <w:ind w:left="1080" w:hanging="360"/>
      </w:pPr>
      <w:r>
        <w:rPr>
          <w:color w:val="000000"/>
        </w:rPr>
        <w:t xml:space="preserve">Dianne Asher  </w:t>
      </w:r>
      <w:hyperlink r:id="rId7" w:history="1">
        <w:r>
          <w:rPr>
            <w:rStyle w:val="Hyperlink"/>
          </w:rPr>
          <w:t>Dianne.Asher@tmcmed.org</w:t>
        </w:r>
      </w:hyperlink>
    </w:p>
    <w:p w14:paraId="76FB59F9" w14:textId="77777777" w:rsidR="00B11794" w:rsidRDefault="00B11794" w:rsidP="00B11794">
      <w:pPr>
        <w:pStyle w:val="xmsonormal"/>
        <w:ind w:left="1080" w:hanging="360"/>
      </w:pPr>
      <w:r>
        <w:t xml:space="preserve">Lara Ashbaugh  </w:t>
      </w:r>
      <w:hyperlink r:id="rId8" w:history="1">
        <w:r>
          <w:rPr>
            <w:rStyle w:val="Hyperlink"/>
          </w:rPr>
          <w:t>Lara.Ashbaugh@tmcmed.org</w:t>
        </w:r>
      </w:hyperlink>
    </w:p>
    <w:p w14:paraId="23B79541" w14:textId="77777777" w:rsidR="00B11794" w:rsidRDefault="00B11794" w:rsidP="00B11794">
      <w:pPr>
        <w:pStyle w:val="xmsonormal"/>
        <w:ind w:left="720"/>
      </w:pPr>
      <w:r>
        <w:t> </w:t>
      </w:r>
    </w:p>
    <w:p w14:paraId="54E59263" w14:textId="77777777" w:rsidR="00B11794" w:rsidRDefault="00B11794" w:rsidP="00B11794">
      <w:pPr>
        <w:pStyle w:val="xmsonormal"/>
        <w:numPr>
          <w:ilvl w:val="0"/>
          <w:numId w:val="6"/>
        </w:numPr>
        <w:rPr>
          <w:rFonts w:eastAsia="Times New Roman"/>
        </w:rPr>
      </w:pPr>
      <w:r>
        <w:rPr>
          <w:rFonts w:eastAsia="Times New Roman"/>
          <w:b/>
          <w:bCs/>
        </w:rPr>
        <w:t>UMKC Collaborative</w:t>
      </w:r>
    </w:p>
    <w:p w14:paraId="062DCD84" w14:textId="77777777" w:rsidR="00B11794" w:rsidRDefault="00B11794" w:rsidP="00B11794">
      <w:pPr>
        <w:pStyle w:val="xmsonormal"/>
        <w:ind w:left="1080" w:hanging="360"/>
      </w:pPr>
      <w:r>
        <w:t>Shelby Webb</w:t>
      </w:r>
    </w:p>
    <w:p w14:paraId="2631E37F" w14:textId="77777777" w:rsidR="00B11794" w:rsidRDefault="00B11794" w:rsidP="00B11794">
      <w:pPr>
        <w:pStyle w:val="xmsonormal"/>
        <w:ind w:left="1080" w:hanging="360"/>
      </w:pPr>
      <w:r>
        <w:t>Lisa Carter</w:t>
      </w:r>
    </w:p>
    <w:p w14:paraId="62F14EDC" w14:textId="77777777" w:rsidR="00B11794" w:rsidRDefault="00B11794" w:rsidP="00B11794">
      <w:pPr>
        <w:pStyle w:val="xmsonormal"/>
        <w:ind w:left="1080" w:hanging="360"/>
      </w:pPr>
      <w:r>
        <w:t>Kristin Metcalf-Wilson</w:t>
      </w:r>
    </w:p>
    <w:p w14:paraId="5E6B31F3" w14:textId="77777777" w:rsidR="00B11794" w:rsidRDefault="00B11794" w:rsidP="00B11794">
      <w:pPr>
        <w:pStyle w:val="xmsonormal"/>
        <w:ind w:left="1080" w:hanging="360"/>
      </w:pPr>
      <w:r>
        <w:t>Kristen Zucht</w:t>
      </w:r>
    </w:p>
    <w:p w14:paraId="516823EC" w14:textId="77777777" w:rsidR="00B11794" w:rsidRDefault="00B11794" w:rsidP="00B11794">
      <w:pPr>
        <w:pStyle w:val="xmsonormal"/>
        <w:ind w:left="1080" w:hanging="360"/>
      </w:pPr>
      <w:r>
        <w:t>Michael Knabel</w:t>
      </w:r>
    </w:p>
    <w:p w14:paraId="2336FD1D" w14:textId="77777777" w:rsidR="00B11794" w:rsidRDefault="00B11794" w:rsidP="00B11794">
      <w:pPr>
        <w:pStyle w:val="xmsonormal"/>
        <w:ind w:left="1080" w:hanging="360"/>
      </w:pPr>
      <w:r>
        <w:t>Brooke Fischer</w:t>
      </w:r>
    </w:p>
    <w:p w14:paraId="0F98F5FD" w14:textId="77777777" w:rsidR="00B11794" w:rsidRDefault="00B11794" w:rsidP="00B11794">
      <w:pPr>
        <w:pStyle w:val="xmsonormal"/>
        <w:ind w:left="1080" w:hanging="360"/>
      </w:pPr>
      <w:r>
        <w:t>Krystal Olmos Romero</w:t>
      </w:r>
    </w:p>
    <w:p w14:paraId="7A21A414" w14:textId="77777777" w:rsidR="00B11794" w:rsidRDefault="00B11794" w:rsidP="00B11794">
      <w:pPr>
        <w:pStyle w:val="xmsonormal"/>
        <w:ind w:left="1080" w:hanging="360"/>
      </w:pPr>
      <w:r>
        <w:t>Shannon Roberts</w:t>
      </w:r>
    </w:p>
    <w:p w14:paraId="77A083CE" w14:textId="77777777" w:rsidR="00B11794" w:rsidRDefault="00B11794" w:rsidP="00B11794">
      <w:pPr>
        <w:pStyle w:val="xmsonormal"/>
        <w:ind w:left="1080" w:hanging="360"/>
      </w:pPr>
      <w:r>
        <w:t>Cindy Christy</w:t>
      </w:r>
    </w:p>
    <w:p w14:paraId="63ED6F71" w14:textId="77777777" w:rsidR="00B11794" w:rsidRDefault="00B11794" w:rsidP="00B11794">
      <w:pPr>
        <w:pStyle w:val="xmsonormal"/>
        <w:ind w:left="1080" w:hanging="360"/>
      </w:pPr>
      <w:r>
        <w:t xml:space="preserve">Alex </w:t>
      </w:r>
      <w:proofErr w:type="spellStart"/>
      <w:r>
        <w:t>Skov</w:t>
      </w:r>
      <w:proofErr w:type="spellEnd"/>
    </w:p>
    <w:p w14:paraId="26D93AC3" w14:textId="2C933229" w:rsidR="00B11794" w:rsidRDefault="00B11794" w:rsidP="00B11794">
      <w:pPr>
        <w:pStyle w:val="xmsonormal"/>
        <w:ind w:left="1080" w:hanging="360"/>
      </w:pPr>
      <w:r>
        <w:t>Rachel Witmer</w:t>
      </w:r>
    </w:p>
    <w:p w14:paraId="25F8255D" w14:textId="6430E4C4" w:rsidR="00B11794" w:rsidRDefault="00B11794" w:rsidP="00B11794">
      <w:pPr>
        <w:pStyle w:val="xmsonormal"/>
        <w:ind w:left="1080" w:hanging="360"/>
      </w:pPr>
      <w:r>
        <w:t>Sharon Colbert</w:t>
      </w:r>
    </w:p>
    <w:p w14:paraId="76B01637" w14:textId="77777777" w:rsidR="00B11794" w:rsidRDefault="00B11794" w:rsidP="00B11794">
      <w:pPr>
        <w:pStyle w:val="xmsonormal"/>
      </w:pPr>
      <w:r>
        <w:t> </w:t>
      </w:r>
    </w:p>
    <w:p w14:paraId="5C5131D7" w14:textId="1E1150B6" w:rsidR="00B11794" w:rsidRDefault="00B11794" w:rsidP="00B11794">
      <w:pPr>
        <w:pStyle w:val="xmsonormal"/>
      </w:pPr>
      <w:r>
        <w:rPr>
          <w:b/>
          <w:bCs/>
          <w:color w:val="2F5597"/>
        </w:rPr>
        <w:t>2</w:t>
      </w:r>
      <w:r>
        <w:rPr>
          <w:b/>
          <w:bCs/>
          <w:color w:val="2F5597"/>
          <w:vertAlign w:val="superscript"/>
        </w:rPr>
        <w:t>nd</w:t>
      </w:r>
      <w:r>
        <w:rPr>
          <w:b/>
          <w:bCs/>
          <w:color w:val="2F5597"/>
        </w:rPr>
        <w:t xml:space="preserve"> Training (Pending July 2021) </w:t>
      </w:r>
    </w:p>
    <w:p w14:paraId="31F1FAAB" w14:textId="77777777" w:rsidR="00B11794" w:rsidRDefault="00B11794" w:rsidP="00B11794">
      <w:pPr>
        <w:pStyle w:val="xmsonormal"/>
        <w:ind w:left="1080" w:hanging="360"/>
      </w:pPr>
      <w:r>
        <w:rPr>
          <w:color w:val="4472C4"/>
        </w:rPr>
        <w:t>Vanessa Mendoza</w:t>
      </w:r>
    </w:p>
    <w:p w14:paraId="2B2A4BBD" w14:textId="77777777" w:rsidR="00B11794" w:rsidRDefault="00B11794" w:rsidP="00B11794">
      <w:pPr>
        <w:pStyle w:val="xmsonormal"/>
        <w:ind w:left="1080" w:hanging="360"/>
      </w:pPr>
      <w:r>
        <w:rPr>
          <w:color w:val="4472C4"/>
        </w:rPr>
        <w:t>Van Wilson</w:t>
      </w:r>
    </w:p>
    <w:p w14:paraId="10A84E6E" w14:textId="77777777" w:rsidR="00B11794" w:rsidRDefault="00B11794" w:rsidP="00B11794">
      <w:pPr>
        <w:pStyle w:val="xmsonormal"/>
        <w:ind w:left="1080" w:hanging="360"/>
      </w:pPr>
      <w:r>
        <w:rPr>
          <w:color w:val="4472C4"/>
        </w:rPr>
        <w:t>Carissa Ruf</w:t>
      </w:r>
    </w:p>
    <w:p w14:paraId="23D5915A" w14:textId="77777777" w:rsidR="00B11794" w:rsidRDefault="00B11794" w:rsidP="00B11794">
      <w:pPr>
        <w:pStyle w:val="xmsonormal"/>
        <w:ind w:left="1080" w:hanging="360"/>
      </w:pPr>
      <w:r>
        <w:rPr>
          <w:color w:val="4472C4"/>
        </w:rPr>
        <w:t>Sherrie Watkins</w:t>
      </w:r>
    </w:p>
    <w:p w14:paraId="5335F6CC" w14:textId="77777777" w:rsidR="00B11794" w:rsidRDefault="00B11794" w:rsidP="00B11794">
      <w:pPr>
        <w:pStyle w:val="xmsonormal"/>
        <w:ind w:left="1080" w:hanging="360"/>
      </w:pPr>
      <w:r>
        <w:rPr>
          <w:color w:val="4472C4"/>
        </w:rPr>
        <w:t>Callan Howton</w:t>
      </w:r>
    </w:p>
    <w:p w14:paraId="5849C66D" w14:textId="77777777" w:rsidR="00B11794" w:rsidRDefault="00B11794" w:rsidP="00B11794">
      <w:pPr>
        <w:pStyle w:val="xmsonormal"/>
        <w:ind w:left="1080" w:hanging="360"/>
      </w:pPr>
      <w:r>
        <w:rPr>
          <w:color w:val="4472C4"/>
        </w:rPr>
        <w:t>Erika Holliday</w:t>
      </w:r>
    </w:p>
    <w:p w14:paraId="214E2708" w14:textId="77777777" w:rsidR="00B11794" w:rsidRDefault="00B11794" w:rsidP="00B11794">
      <w:pPr>
        <w:pStyle w:val="xmsonormal"/>
        <w:ind w:left="1080" w:hanging="360"/>
      </w:pPr>
      <w:r>
        <w:rPr>
          <w:color w:val="2E75B6"/>
        </w:rPr>
        <w:t>Alicia Ozenberger, Deputy Director, Act Missouri</w:t>
      </w:r>
    </w:p>
    <w:p w14:paraId="21C7F4AA" w14:textId="1EEF557A" w:rsidR="00B11794" w:rsidRDefault="00B11794" w:rsidP="00932FD8">
      <w:pPr>
        <w:pStyle w:val="xmsonormal"/>
        <w:rPr>
          <w:b/>
          <w:bCs/>
        </w:rPr>
      </w:pPr>
      <w:r>
        <w:rPr>
          <w:color w:val="4472C4"/>
        </w:rPr>
        <w:t> </w:t>
      </w:r>
    </w:p>
    <w:p w14:paraId="11DF4E16" w14:textId="77777777" w:rsidR="00932FD8" w:rsidRDefault="00932FD8" w:rsidP="00932FD8">
      <w:pPr>
        <w:pStyle w:val="xmsonormal"/>
      </w:pPr>
      <w:r>
        <w:rPr>
          <w:b/>
          <w:bCs/>
          <w:color w:val="000000"/>
        </w:rPr>
        <w:t xml:space="preserve">KEY to SBIRT </w:t>
      </w:r>
      <w:proofErr w:type="spellStart"/>
      <w:r>
        <w:rPr>
          <w:b/>
          <w:bCs/>
          <w:color w:val="000000"/>
        </w:rPr>
        <w:t>ToT</w:t>
      </w:r>
      <w:proofErr w:type="spellEnd"/>
      <w:r>
        <w:rPr>
          <w:b/>
          <w:bCs/>
          <w:color w:val="000000"/>
        </w:rPr>
        <w:t xml:space="preserve"> Participants:</w:t>
      </w:r>
    </w:p>
    <w:p w14:paraId="3EC36A86" w14:textId="52F55BB3" w:rsidR="00932FD8" w:rsidRDefault="00932FD8" w:rsidP="00932FD8">
      <w:pPr>
        <w:pStyle w:val="xmsonormal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  <w:b/>
          <w:bCs/>
          <w:color w:val="000000"/>
        </w:rPr>
        <w:t>Black = 1</w:t>
      </w:r>
      <w:r>
        <w:rPr>
          <w:rFonts w:eastAsia="Times New Roman"/>
          <w:b/>
          <w:bCs/>
          <w:color w:val="000000"/>
          <w:vertAlign w:val="superscript"/>
        </w:rPr>
        <w:t>st</w:t>
      </w:r>
      <w:r>
        <w:rPr>
          <w:rFonts w:eastAsia="Times New Roman"/>
          <w:b/>
          <w:bCs/>
          <w:color w:val="000000"/>
        </w:rPr>
        <w:t xml:space="preserve"> Training </w:t>
      </w:r>
      <w:r>
        <w:rPr>
          <w:rFonts w:eastAsia="Times New Roman"/>
          <w:b/>
          <w:bCs/>
        </w:rPr>
        <w:t>is Monday, June 7 and Tuesday, June 8</w:t>
      </w:r>
      <w:r>
        <w:rPr>
          <w:rFonts w:eastAsia="Times New Roman"/>
          <w:b/>
          <w:bCs/>
          <w:vertAlign w:val="superscript"/>
        </w:rPr>
        <w:t>th</w:t>
      </w:r>
      <w:r>
        <w:rPr>
          <w:rFonts w:eastAsia="Times New Roman"/>
          <w:b/>
          <w:bCs/>
        </w:rPr>
        <w:t xml:space="preserve"> </w:t>
      </w:r>
    </w:p>
    <w:p w14:paraId="69DA69EC" w14:textId="77777777" w:rsidR="00932FD8" w:rsidRDefault="00932FD8" w:rsidP="00932FD8">
      <w:pPr>
        <w:pStyle w:val="xmsonormal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  <w:b/>
          <w:bCs/>
          <w:color w:val="4472C4"/>
        </w:rPr>
        <w:t>Blue = 2</w:t>
      </w:r>
      <w:r>
        <w:rPr>
          <w:rFonts w:eastAsia="Times New Roman"/>
          <w:b/>
          <w:bCs/>
          <w:color w:val="4472C4"/>
          <w:vertAlign w:val="superscript"/>
        </w:rPr>
        <w:t>ND</w:t>
      </w:r>
      <w:r>
        <w:rPr>
          <w:rFonts w:eastAsia="Times New Roman"/>
          <w:b/>
          <w:bCs/>
          <w:color w:val="4472C4"/>
        </w:rPr>
        <w:t xml:space="preserve"> Training – date to be determined in July </w:t>
      </w:r>
    </w:p>
    <w:p w14:paraId="549972E6" w14:textId="77777777" w:rsidR="00B11794" w:rsidRDefault="00B11794" w:rsidP="00B11794">
      <w:pPr>
        <w:rPr>
          <w:b/>
          <w:bCs/>
        </w:rPr>
      </w:pPr>
    </w:p>
    <w:p w14:paraId="453060C7" w14:textId="77777777" w:rsidR="00B11794" w:rsidRDefault="00B11794" w:rsidP="00B11794">
      <w:pPr>
        <w:rPr>
          <w:b/>
          <w:bCs/>
        </w:rPr>
      </w:pPr>
    </w:p>
    <w:p w14:paraId="0883FB9C" w14:textId="163E1865" w:rsidR="00B11794" w:rsidRPr="00932FD8" w:rsidRDefault="00B11794" w:rsidP="00B11794">
      <w:pPr>
        <w:rPr>
          <w:b/>
          <w:bCs/>
          <w:sz w:val="28"/>
          <w:szCs w:val="28"/>
        </w:rPr>
      </w:pPr>
      <w:r w:rsidRPr="00932FD8">
        <w:rPr>
          <w:b/>
          <w:bCs/>
          <w:sz w:val="28"/>
          <w:szCs w:val="28"/>
        </w:rPr>
        <w:t xml:space="preserve">508 </w:t>
      </w:r>
      <w:r w:rsidR="00932FD8" w:rsidRPr="00932FD8">
        <w:rPr>
          <w:b/>
          <w:bCs/>
          <w:sz w:val="28"/>
          <w:szCs w:val="28"/>
        </w:rPr>
        <w:t xml:space="preserve">Compliance </w:t>
      </w:r>
      <w:r w:rsidRPr="00932FD8">
        <w:rPr>
          <w:b/>
          <w:bCs/>
          <w:sz w:val="28"/>
          <w:szCs w:val="28"/>
        </w:rPr>
        <w:t>training – (</w:t>
      </w:r>
      <w:r w:rsidRPr="00932FD8">
        <w:rPr>
          <w:b/>
          <w:bCs/>
          <w:sz w:val="28"/>
          <w:szCs w:val="28"/>
        </w:rPr>
        <w:t xml:space="preserve">Please hold </w:t>
      </w:r>
      <w:r w:rsidRPr="00932FD8">
        <w:rPr>
          <w:b/>
          <w:bCs/>
          <w:sz w:val="28"/>
          <w:szCs w:val="28"/>
        </w:rPr>
        <w:t>July 16</w:t>
      </w:r>
      <w:r w:rsidRPr="00932FD8">
        <w:rPr>
          <w:b/>
          <w:bCs/>
          <w:sz w:val="28"/>
          <w:szCs w:val="28"/>
          <w:vertAlign w:val="superscript"/>
        </w:rPr>
        <w:t>th</w:t>
      </w:r>
      <w:r w:rsidRPr="00932FD8">
        <w:rPr>
          <w:b/>
          <w:bCs/>
          <w:sz w:val="28"/>
          <w:szCs w:val="28"/>
        </w:rPr>
        <w:t xml:space="preserve"> and 30</w:t>
      </w:r>
      <w:r w:rsidRPr="00932FD8">
        <w:rPr>
          <w:b/>
          <w:bCs/>
          <w:sz w:val="28"/>
          <w:szCs w:val="28"/>
          <w:vertAlign w:val="superscript"/>
        </w:rPr>
        <w:t>th</w:t>
      </w:r>
      <w:r w:rsidRPr="00932FD8">
        <w:rPr>
          <w:b/>
          <w:bCs/>
          <w:sz w:val="28"/>
          <w:szCs w:val="28"/>
        </w:rPr>
        <w:t xml:space="preserve"> open) </w:t>
      </w:r>
    </w:p>
    <w:p w14:paraId="5FB1DC1C" w14:textId="77777777" w:rsidR="00B11794" w:rsidRDefault="00B11794" w:rsidP="00B11794">
      <w:pPr>
        <w:rPr>
          <w:b/>
          <w:bCs/>
        </w:rPr>
      </w:pPr>
    </w:p>
    <w:p w14:paraId="4A5842C6" w14:textId="03835072" w:rsidR="00B11794" w:rsidRDefault="00B11794" w:rsidP="00B11794">
      <w:pPr>
        <w:rPr>
          <w:b/>
          <w:bCs/>
        </w:rPr>
      </w:pPr>
      <w:r w:rsidRPr="00B11794">
        <w:rPr>
          <w:b/>
          <w:bCs/>
        </w:rPr>
        <w:t>Cohort 1:</w:t>
      </w:r>
      <w:r>
        <w:rPr>
          <w:b/>
          <w:bCs/>
        </w:rPr>
        <w:t xml:space="preserve"> </w:t>
      </w:r>
    </w:p>
    <w:p w14:paraId="37067B20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Brizhana Ricks</w:t>
      </w:r>
    </w:p>
    <w:p w14:paraId="0EAE4243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Kim Clark</w:t>
      </w:r>
    </w:p>
    <w:p w14:paraId="4E30AA54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Molly Giuliano</w:t>
      </w:r>
    </w:p>
    <w:p w14:paraId="3C0335E0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Cindy Christy</w:t>
      </w:r>
    </w:p>
    <w:p w14:paraId="6236B8A6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Alexis Bates</w:t>
      </w:r>
    </w:p>
    <w:p w14:paraId="6856B62F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Kristin Metcalf-Wilson</w:t>
      </w:r>
    </w:p>
    <w:p w14:paraId="619808E8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Katherine </w:t>
      </w:r>
      <w:proofErr w:type="spellStart"/>
      <w:r>
        <w:rPr>
          <w:rFonts w:eastAsia="Times New Roman"/>
        </w:rPr>
        <w:t>Atcheson</w:t>
      </w:r>
      <w:proofErr w:type="spellEnd"/>
    </w:p>
    <w:p w14:paraId="209A9256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Lisa Carter</w:t>
      </w:r>
    </w:p>
    <w:p w14:paraId="64ECAFDA" w14:textId="77777777" w:rsidR="00B11794" w:rsidRDefault="00B11794" w:rsidP="00B11794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Erika Holliday</w:t>
      </w:r>
    </w:p>
    <w:p w14:paraId="67232A64" w14:textId="77777777" w:rsidR="00B11794" w:rsidRDefault="00B11794" w:rsidP="00B11794">
      <w:pPr>
        <w:rPr>
          <w:b/>
          <w:bCs/>
        </w:rPr>
      </w:pPr>
      <w:r>
        <w:rPr>
          <w:b/>
          <w:bCs/>
        </w:rPr>
        <w:t xml:space="preserve">Cohort 2: </w:t>
      </w:r>
    </w:p>
    <w:p w14:paraId="4B1E2342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Bree Sherry</w:t>
      </w:r>
    </w:p>
    <w:p w14:paraId="5E3B6827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Kayla Rossi</w:t>
      </w:r>
    </w:p>
    <w:p w14:paraId="28177D75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Van Wilson</w:t>
      </w:r>
    </w:p>
    <w:p w14:paraId="2834AA74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Carissa Ruf</w:t>
      </w:r>
    </w:p>
    <w:p w14:paraId="077BD96B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Angela Bolen</w:t>
      </w:r>
    </w:p>
    <w:p w14:paraId="355096F8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Brooke Fischer</w:t>
      </w:r>
    </w:p>
    <w:p w14:paraId="6FBC6B4D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Michelle Baker</w:t>
      </w:r>
    </w:p>
    <w:p w14:paraId="2A6D668E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Michael Knabel</w:t>
      </w:r>
    </w:p>
    <w:p w14:paraId="4204198C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haron Colbert</w:t>
      </w:r>
    </w:p>
    <w:p w14:paraId="3254E009" w14:textId="77777777" w:rsidR="00B11794" w:rsidRDefault="00B11794" w:rsidP="00B11794">
      <w:pPr>
        <w:rPr>
          <w:b/>
          <w:bCs/>
        </w:rPr>
      </w:pPr>
      <w:r>
        <w:rPr>
          <w:b/>
          <w:bCs/>
        </w:rPr>
        <w:t xml:space="preserve">Cohort 3: </w:t>
      </w:r>
    </w:p>
    <w:p w14:paraId="7D237A61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Kristen Zucht</w:t>
      </w:r>
    </w:p>
    <w:p w14:paraId="551AD585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Hannah Clary</w:t>
      </w:r>
    </w:p>
    <w:p w14:paraId="017E39F2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Vanessa Mendoza</w:t>
      </w:r>
    </w:p>
    <w:p w14:paraId="6281983B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Rachel Witmer</w:t>
      </w:r>
    </w:p>
    <w:p w14:paraId="20BA0CCB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herrie Watkins</w:t>
      </w:r>
    </w:p>
    <w:p w14:paraId="1C898245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Nathan Driskill</w:t>
      </w:r>
    </w:p>
    <w:p w14:paraId="62573F38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Callan Howton</w:t>
      </w:r>
    </w:p>
    <w:p w14:paraId="4821435A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helby Webb</w:t>
      </w:r>
    </w:p>
    <w:p w14:paraId="3F219EC6" w14:textId="77777777" w:rsidR="00B11794" w:rsidRDefault="00B11794" w:rsidP="00B11794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Alex </w:t>
      </w:r>
      <w:proofErr w:type="spellStart"/>
      <w:r>
        <w:rPr>
          <w:rFonts w:eastAsia="Times New Roman"/>
        </w:rPr>
        <w:t>Skov</w:t>
      </w:r>
      <w:proofErr w:type="spellEnd"/>
    </w:p>
    <w:p w14:paraId="7C453883" w14:textId="29CBCE86" w:rsidR="00DF0905" w:rsidRDefault="00EB4BF1" w:rsidP="00B11794"/>
    <w:p w14:paraId="0ABEC51F" w14:textId="539CF2F4" w:rsidR="00932FD8" w:rsidRDefault="00932FD8" w:rsidP="00B11794"/>
    <w:p w14:paraId="4721596D" w14:textId="65707BD1" w:rsidR="00932FD8" w:rsidRDefault="00932FD8" w:rsidP="00B11794"/>
    <w:p w14:paraId="274AFD3C" w14:textId="02E1A764" w:rsidR="00932FD8" w:rsidRDefault="00932FD8" w:rsidP="00B11794"/>
    <w:p w14:paraId="25DF4A79" w14:textId="0238BEB5" w:rsidR="00932FD8" w:rsidRDefault="00932FD8" w:rsidP="00B11794"/>
    <w:p w14:paraId="55F8D974" w14:textId="46BB1DB8" w:rsidR="00932FD8" w:rsidRDefault="00932FD8" w:rsidP="00B11794"/>
    <w:p w14:paraId="136FFFE0" w14:textId="4AB7FAA8" w:rsidR="00932FD8" w:rsidRDefault="00932FD8" w:rsidP="00B11794"/>
    <w:p w14:paraId="0F17E769" w14:textId="23155B99" w:rsidR="00932FD8" w:rsidRDefault="00932FD8" w:rsidP="00B11794"/>
    <w:p w14:paraId="0567B5C2" w14:textId="76B4774A" w:rsidR="00932FD8" w:rsidRDefault="00932FD8" w:rsidP="00B11794"/>
    <w:p w14:paraId="04514B58" w14:textId="3DC43361" w:rsidR="00932FD8" w:rsidRDefault="00932FD8" w:rsidP="00B11794"/>
    <w:p w14:paraId="2AF3E3DC" w14:textId="69793DAB" w:rsidR="00932FD8" w:rsidRDefault="00932FD8" w:rsidP="00B11794"/>
    <w:p w14:paraId="7ED50030" w14:textId="77777777" w:rsidR="00CD5A9C" w:rsidRPr="00CD5A9C" w:rsidRDefault="00CD5A9C" w:rsidP="00932FD8">
      <w:pPr>
        <w:rPr>
          <w:rFonts w:eastAsia="Times New Roman"/>
          <w:b/>
          <w:bCs/>
          <w:sz w:val="28"/>
          <w:szCs w:val="28"/>
        </w:rPr>
      </w:pPr>
      <w:r w:rsidRPr="00CD5A9C">
        <w:rPr>
          <w:rFonts w:eastAsia="Times New Roman"/>
          <w:b/>
          <w:bCs/>
          <w:i/>
          <w:iCs/>
          <w:sz w:val="28"/>
          <w:szCs w:val="28"/>
        </w:rPr>
        <w:lastRenderedPageBreak/>
        <w:t>P</w:t>
      </w:r>
      <w:r w:rsidRPr="00CD5A9C">
        <w:rPr>
          <w:rFonts w:eastAsia="Times New Roman"/>
          <w:b/>
          <w:bCs/>
          <w:sz w:val="28"/>
          <w:szCs w:val="28"/>
        </w:rPr>
        <w:t xml:space="preserve">regnancy </w:t>
      </w:r>
      <w:r w:rsidRPr="00CD5A9C">
        <w:rPr>
          <w:rFonts w:eastAsia="Times New Roman"/>
          <w:b/>
          <w:bCs/>
          <w:i/>
          <w:iCs/>
          <w:sz w:val="28"/>
          <w:szCs w:val="28"/>
        </w:rPr>
        <w:t>A</w:t>
      </w:r>
      <w:r w:rsidRPr="00CD5A9C">
        <w:rPr>
          <w:rFonts w:eastAsia="Times New Roman"/>
          <w:b/>
          <w:bCs/>
          <w:sz w:val="28"/>
          <w:szCs w:val="28"/>
        </w:rPr>
        <w:t xml:space="preserve">ttitudes, </w:t>
      </w:r>
      <w:r w:rsidRPr="00CD5A9C">
        <w:rPr>
          <w:rFonts w:eastAsia="Times New Roman"/>
          <w:b/>
          <w:bCs/>
          <w:i/>
          <w:iCs/>
          <w:sz w:val="28"/>
          <w:szCs w:val="28"/>
        </w:rPr>
        <w:t>T</w:t>
      </w:r>
      <w:r w:rsidRPr="00CD5A9C">
        <w:rPr>
          <w:rFonts w:eastAsia="Times New Roman"/>
          <w:b/>
          <w:bCs/>
          <w:sz w:val="28"/>
          <w:szCs w:val="28"/>
        </w:rPr>
        <w:t>iming, and</w:t>
      </w:r>
      <w:r w:rsidRPr="00CD5A9C">
        <w:rPr>
          <w:rFonts w:eastAsia="Times New Roman"/>
          <w:b/>
          <w:bCs/>
          <w:i/>
          <w:iCs/>
          <w:sz w:val="28"/>
          <w:szCs w:val="28"/>
        </w:rPr>
        <w:t xml:space="preserve"> H</w:t>
      </w:r>
      <w:r w:rsidRPr="00CD5A9C">
        <w:rPr>
          <w:rFonts w:eastAsia="Times New Roman"/>
          <w:b/>
          <w:bCs/>
          <w:sz w:val="28"/>
          <w:szCs w:val="28"/>
        </w:rPr>
        <w:t xml:space="preserve">ow Important is Pregnancy Prevention </w:t>
      </w:r>
    </w:p>
    <w:p w14:paraId="44FE8958" w14:textId="6D1CCAB9" w:rsidR="00CD5A9C" w:rsidRDefault="00932FD8" w:rsidP="00932FD8">
      <w:pPr>
        <w:rPr>
          <w:rFonts w:eastAsia="Times New Roman"/>
          <w:b/>
          <w:bCs/>
          <w:sz w:val="28"/>
          <w:szCs w:val="28"/>
        </w:rPr>
      </w:pPr>
      <w:r w:rsidRPr="00CD5A9C">
        <w:rPr>
          <w:rFonts w:eastAsia="Times New Roman"/>
          <w:b/>
          <w:bCs/>
          <w:sz w:val="28"/>
          <w:szCs w:val="28"/>
        </w:rPr>
        <w:t>PATH</w:t>
      </w:r>
      <w:r w:rsidR="00CD5A9C">
        <w:rPr>
          <w:rFonts w:eastAsia="Times New Roman"/>
          <w:b/>
          <w:bCs/>
          <w:sz w:val="28"/>
          <w:szCs w:val="28"/>
        </w:rPr>
        <w:t xml:space="preserve">, August 25, Noon – 5pm </w:t>
      </w:r>
    </w:p>
    <w:p w14:paraId="0499FFEA" w14:textId="77777777" w:rsidR="00CD5A9C" w:rsidRPr="00CD5A9C" w:rsidRDefault="00CD5A9C" w:rsidP="00932FD8">
      <w:pPr>
        <w:rPr>
          <w:rFonts w:eastAsia="Times New Roman"/>
          <w:b/>
          <w:bCs/>
          <w:sz w:val="28"/>
          <w:szCs w:val="28"/>
        </w:rPr>
      </w:pPr>
    </w:p>
    <w:p w14:paraId="628F4591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Kristin Metcalf-Wilson</w:t>
      </w:r>
    </w:p>
    <w:p w14:paraId="2D6CAEBC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Cindy Christy</w:t>
      </w:r>
    </w:p>
    <w:p w14:paraId="3D781AB8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Shelby Webb</w:t>
      </w:r>
    </w:p>
    <w:p w14:paraId="43A5D611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Alexis Bates</w:t>
      </w:r>
    </w:p>
    <w:p w14:paraId="4C12201E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Carissa Ruf</w:t>
      </w:r>
    </w:p>
    <w:p w14:paraId="6E6705D9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 xml:space="preserve">Katherine </w:t>
      </w:r>
      <w:proofErr w:type="spellStart"/>
      <w:r>
        <w:rPr>
          <w:rFonts w:eastAsia="Times New Roman"/>
        </w:rPr>
        <w:t>Atcheson</w:t>
      </w:r>
      <w:proofErr w:type="spellEnd"/>
    </w:p>
    <w:p w14:paraId="015845B4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Lisa Carter</w:t>
      </w:r>
    </w:p>
    <w:p w14:paraId="3276C536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Erika Holliday</w:t>
      </w:r>
    </w:p>
    <w:p w14:paraId="117872A7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Krystal Olmos Romero</w:t>
      </w:r>
    </w:p>
    <w:p w14:paraId="54D31AF7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Brooke Fischer</w:t>
      </w:r>
    </w:p>
    <w:p w14:paraId="41BE50F5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Sherrie Watkins</w:t>
      </w:r>
    </w:p>
    <w:p w14:paraId="3D349348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Vanessa Mendoza</w:t>
      </w:r>
    </w:p>
    <w:p w14:paraId="2503078D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 xml:space="preserve">Alex </w:t>
      </w:r>
      <w:proofErr w:type="spellStart"/>
      <w:r>
        <w:rPr>
          <w:rFonts w:eastAsia="Times New Roman"/>
        </w:rPr>
        <w:t>Skov</w:t>
      </w:r>
      <w:proofErr w:type="spellEnd"/>
    </w:p>
    <w:p w14:paraId="00457043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Bree Sherry</w:t>
      </w:r>
    </w:p>
    <w:p w14:paraId="02F06B1F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Callan Howton</w:t>
      </w:r>
    </w:p>
    <w:p w14:paraId="5C4A4141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Shannon Roberts</w:t>
      </w:r>
    </w:p>
    <w:p w14:paraId="27B63D49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Kelly Reinhardt</w:t>
      </w:r>
    </w:p>
    <w:p w14:paraId="1559D58A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Holly Hagle</w:t>
      </w:r>
    </w:p>
    <w:p w14:paraId="3261D591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Sherri Sellers (</w:t>
      </w:r>
      <w:proofErr w:type="spellStart"/>
      <w:r>
        <w:rPr>
          <w:rFonts w:eastAsia="Times New Roman"/>
        </w:rPr>
        <w:t>SoNHS</w:t>
      </w:r>
      <w:proofErr w:type="spellEnd"/>
      <w:r>
        <w:rPr>
          <w:rFonts w:eastAsia="Times New Roman"/>
        </w:rPr>
        <w:t>)</w:t>
      </w:r>
    </w:p>
    <w:p w14:paraId="6E4AEB9F" w14:textId="77777777" w:rsidR="00932FD8" w:rsidRDefault="00932FD8" w:rsidP="00932FD8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Danna Calvin-Weeks (</w:t>
      </w:r>
      <w:proofErr w:type="spellStart"/>
      <w:r>
        <w:rPr>
          <w:rFonts w:eastAsia="Times New Roman"/>
        </w:rPr>
        <w:t>SoNHS</w:t>
      </w:r>
      <w:proofErr w:type="spellEnd"/>
      <w:r>
        <w:rPr>
          <w:rFonts w:eastAsia="Times New Roman"/>
        </w:rPr>
        <w:t>)</w:t>
      </w:r>
    </w:p>
    <w:p w14:paraId="6B3FC5A6" w14:textId="77777777" w:rsidR="00932FD8" w:rsidRPr="00B11794" w:rsidRDefault="00932FD8" w:rsidP="00B11794"/>
    <w:sectPr w:rsidR="00932FD8" w:rsidRPr="00B1179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1B117" w14:textId="77777777" w:rsidR="00EB4BF1" w:rsidRDefault="00EB4BF1" w:rsidP="00B11794">
      <w:r>
        <w:separator/>
      </w:r>
    </w:p>
  </w:endnote>
  <w:endnote w:type="continuationSeparator" w:id="0">
    <w:p w14:paraId="04EE53B6" w14:textId="77777777" w:rsidR="00EB4BF1" w:rsidRDefault="00EB4BF1" w:rsidP="00B11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0ED3E" w14:textId="77777777" w:rsidR="00EB4BF1" w:rsidRDefault="00EB4BF1" w:rsidP="00B11794">
      <w:r>
        <w:separator/>
      </w:r>
    </w:p>
  </w:footnote>
  <w:footnote w:type="continuationSeparator" w:id="0">
    <w:p w14:paraId="22CCEC79" w14:textId="77777777" w:rsidR="00EB4BF1" w:rsidRDefault="00EB4BF1" w:rsidP="00B11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90"/>
      <w:gridCol w:w="5660"/>
    </w:tblGrid>
    <w:tr w:rsidR="00B11794" w14:paraId="29D951D5" w14:textId="77777777" w:rsidTr="00B11794">
      <w:tc>
        <w:tcPr>
          <w:tcW w:w="3690" w:type="dxa"/>
        </w:tcPr>
        <w:p w14:paraId="7242C9D7" w14:textId="11253059" w:rsidR="00B11794" w:rsidRDefault="00B11794">
          <w:pPr>
            <w:pStyle w:val="Header"/>
          </w:pPr>
          <w:r>
            <w:rPr>
              <w:noProof/>
            </w:rPr>
            <w:drawing>
              <wp:inline distT="0" distB="0" distL="0" distR="0" wp14:anchorId="5ABC833F" wp14:editId="3AE0AF1A">
                <wp:extent cx="2120900" cy="711045"/>
                <wp:effectExtent l="0" t="0" r="0" b="0"/>
                <wp:docPr id="3" name="Picture 3" descr="A picture containing graphical user interfac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graphical user interfac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9328" cy="7306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60" w:type="dxa"/>
        </w:tcPr>
        <w:p w14:paraId="77160037" w14:textId="2213368B" w:rsidR="00B11794" w:rsidRPr="00B11794" w:rsidRDefault="00B11794" w:rsidP="00B11794">
          <w:pPr>
            <w:pStyle w:val="Header"/>
            <w:jc w:val="right"/>
            <w:rPr>
              <w:rFonts w:ascii="Verdana" w:hAnsi="Verdana"/>
              <w:b/>
              <w:bCs/>
              <w:sz w:val="32"/>
              <w:szCs w:val="32"/>
            </w:rPr>
          </w:pPr>
          <w:r w:rsidRPr="00B11794">
            <w:rPr>
              <w:rFonts w:ascii="Verdana" w:hAnsi="Verdana"/>
              <w:b/>
              <w:bCs/>
              <w:sz w:val="32"/>
              <w:szCs w:val="32"/>
            </w:rPr>
            <w:t xml:space="preserve">Professional Development </w:t>
          </w:r>
        </w:p>
        <w:p w14:paraId="07462A81" w14:textId="537E06EE" w:rsidR="00B11794" w:rsidRPr="00B11794" w:rsidRDefault="00B11794" w:rsidP="00B11794">
          <w:pPr>
            <w:pStyle w:val="Header"/>
            <w:jc w:val="right"/>
            <w:rPr>
              <w:rFonts w:ascii="Verdana" w:hAnsi="Verdana"/>
              <w:b/>
              <w:bCs/>
              <w:sz w:val="24"/>
              <w:szCs w:val="24"/>
            </w:rPr>
          </w:pPr>
          <w:r w:rsidRPr="00B11794">
            <w:rPr>
              <w:rFonts w:ascii="Verdana" w:hAnsi="Verdana"/>
              <w:b/>
              <w:bCs/>
              <w:sz w:val="32"/>
              <w:szCs w:val="32"/>
            </w:rPr>
            <w:t xml:space="preserve">Summer 2021 Schedule </w:t>
          </w:r>
        </w:p>
      </w:tc>
    </w:tr>
  </w:tbl>
  <w:p w14:paraId="6DB00ED5" w14:textId="62003576" w:rsidR="00B11794" w:rsidRDefault="00B11794">
    <w:pPr>
      <w:pStyle w:val="Header"/>
    </w:pPr>
  </w:p>
  <w:p w14:paraId="7111B54B" w14:textId="77777777" w:rsidR="00B11794" w:rsidRDefault="00B11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1565D"/>
    <w:multiLevelType w:val="multilevel"/>
    <w:tmpl w:val="DC240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DB7FC8"/>
    <w:multiLevelType w:val="multilevel"/>
    <w:tmpl w:val="E2E4C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2B4667"/>
    <w:multiLevelType w:val="multilevel"/>
    <w:tmpl w:val="1DDCC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4E5150C"/>
    <w:multiLevelType w:val="hybridMultilevel"/>
    <w:tmpl w:val="42FC4C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0F6D528">
      <w:start w:val="1"/>
      <w:numFmt w:val="decimal"/>
      <w:lvlText w:val="%3."/>
      <w:lvlJc w:val="left"/>
      <w:pPr>
        <w:ind w:left="1800" w:hanging="36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C1026F"/>
    <w:multiLevelType w:val="multilevel"/>
    <w:tmpl w:val="116EF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96B71AD"/>
    <w:multiLevelType w:val="hybridMultilevel"/>
    <w:tmpl w:val="7B9A6950"/>
    <w:lvl w:ilvl="0" w:tplc="176AB518">
      <w:start w:val="10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D76E37"/>
    <w:multiLevelType w:val="hybridMultilevel"/>
    <w:tmpl w:val="FAF2A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0F6D528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">
    <w:abstractNumId w:val="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rMwszQ3NTA0NjVV0lEKTi0uzszPAykwrAUA7YOCCiwAAAA="/>
  </w:docVars>
  <w:rsids>
    <w:rsidRoot w:val="00B11794"/>
    <w:rsid w:val="0005191B"/>
    <w:rsid w:val="00411C3D"/>
    <w:rsid w:val="004C570B"/>
    <w:rsid w:val="00932FD8"/>
    <w:rsid w:val="00B11794"/>
    <w:rsid w:val="00B32D01"/>
    <w:rsid w:val="00CD5A9C"/>
    <w:rsid w:val="00E76C8E"/>
    <w:rsid w:val="00EB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37798"/>
  <w15:chartTrackingRefBased/>
  <w15:docId w15:val="{48BD1D7E-ED55-4435-94A2-73E6141F1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79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7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794"/>
  </w:style>
  <w:style w:type="paragraph" w:styleId="Footer">
    <w:name w:val="footer"/>
    <w:basedOn w:val="Normal"/>
    <w:link w:val="FooterChar"/>
    <w:uiPriority w:val="99"/>
    <w:unhideWhenUsed/>
    <w:rsid w:val="00B117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794"/>
  </w:style>
  <w:style w:type="table" w:styleId="TableGrid">
    <w:name w:val="Table Grid"/>
    <w:basedOn w:val="TableNormal"/>
    <w:uiPriority w:val="39"/>
    <w:rsid w:val="00B117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1794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B11794"/>
    <w:rPr>
      <w:color w:val="0563C1"/>
      <w:u w:val="single"/>
    </w:rPr>
  </w:style>
  <w:style w:type="paragraph" w:customStyle="1" w:styleId="xmsonormal">
    <w:name w:val="x_msonormal"/>
    <w:basedOn w:val="Normal"/>
    <w:rsid w:val="00B11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8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ra.Ashbaugh@tmcmed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anne.Asher@tmcmed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en, Patricia</dc:creator>
  <cp:keywords/>
  <dc:description/>
  <cp:lastModifiedBy>Stilen, Patricia</cp:lastModifiedBy>
  <cp:revision>1</cp:revision>
  <dcterms:created xsi:type="dcterms:W3CDTF">2021-05-25T14:34:00Z</dcterms:created>
  <dcterms:modified xsi:type="dcterms:W3CDTF">2021-05-25T14:47:00Z</dcterms:modified>
</cp:coreProperties>
</file>